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CELA DOLDJEV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CE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OLDJEV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40 Beaver RD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ULASH5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17894677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LY DOLDJV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6/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M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1/202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